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388333" w14:textId="08968B25" w:rsidR="00F81BB9" w:rsidRDefault="00A542B6" w:rsidP="00A542B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542B6">
        <w:rPr>
          <w:rFonts w:ascii="Times New Roman" w:hAnsi="Times New Roman" w:cs="Times New Roman"/>
          <w:b/>
          <w:bCs/>
          <w:sz w:val="24"/>
          <w:szCs w:val="24"/>
        </w:rPr>
        <w:t xml:space="preserve">CHECKLIST FOR LAB </w:t>
      </w:r>
      <w:r w:rsidR="000902BF"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19A4CF32" w14:textId="6DDCFE2D" w:rsidR="00A542B6" w:rsidRPr="00A542B6" w:rsidRDefault="00A542B6" w:rsidP="00A542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[</w:t>
      </w:r>
      <w:r w:rsidRPr="00A542B6">
        <w:rPr>
          <w:rFonts w:ascii="Times New Roman" w:hAnsi="Times New Roman" w:cs="Times New Roman"/>
          <w:i/>
          <w:iCs/>
          <w:sz w:val="24"/>
          <w:szCs w:val="24"/>
        </w:rPr>
        <w:t xml:space="preserve">Note: This is the first page of your lab report. </w:t>
      </w:r>
      <w:r w:rsidRPr="00E6562D">
        <w:rPr>
          <w:rFonts w:ascii="Times New Roman" w:hAnsi="Times New Roman" w:cs="Times New Roman"/>
          <w:i/>
          <w:iCs/>
          <w:sz w:val="24"/>
          <w:szCs w:val="24"/>
          <w:u w:val="single"/>
        </w:rPr>
        <w:t>One person</w:t>
      </w:r>
      <w:r w:rsidRPr="00A542B6">
        <w:rPr>
          <w:rFonts w:ascii="Times New Roman" w:hAnsi="Times New Roman" w:cs="Times New Roman"/>
          <w:i/>
          <w:iCs/>
          <w:sz w:val="24"/>
          <w:szCs w:val="24"/>
        </w:rPr>
        <w:t xml:space="preserve"> should check and certify</w:t>
      </w:r>
      <w:r>
        <w:rPr>
          <w:rFonts w:ascii="Times New Roman" w:hAnsi="Times New Roman" w:cs="Times New Roman"/>
          <w:i/>
          <w:iCs/>
          <w:sz w:val="24"/>
          <w:szCs w:val="24"/>
        </w:rPr>
        <w:t>]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5"/>
        <w:gridCol w:w="6840"/>
        <w:gridCol w:w="1138"/>
        <w:gridCol w:w="1017"/>
      </w:tblGrid>
      <w:tr w:rsidR="008C64F1" w14:paraId="34ED03E8" w14:textId="77777777" w:rsidTr="003E1C0C">
        <w:trPr>
          <w:jc w:val="center"/>
        </w:trPr>
        <w:tc>
          <w:tcPr>
            <w:tcW w:w="8333" w:type="dxa"/>
            <w:gridSpan w:val="3"/>
            <w:vAlign w:val="center"/>
          </w:tcPr>
          <w:p w14:paraId="3662DFEC" w14:textId="7BFF9EE6" w:rsidR="008C64F1" w:rsidRDefault="008C64F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ral Formatting Questions</w:t>
            </w:r>
          </w:p>
        </w:tc>
        <w:tc>
          <w:tcPr>
            <w:tcW w:w="1017" w:type="dxa"/>
            <w:vAlign w:val="center"/>
          </w:tcPr>
          <w:p w14:paraId="0A352C31" w14:textId="6D8443CE" w:rsidR="008C64F1" w:rsidRDefault="008C64F1" w:rsidP="00C90E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Initial</w:t>
            </w:r>
          </w:p>
        </w:tc>
      </w:tr>
      <w:tr w:rsidR="00A542B6" w14:paraId="2F25D2F5" w14:textId="77777777" w:rsidTr="006E39D7">
        <w:trPr>
          <w:jc w:val="center"/>
        </w:trPr>
        <w:tc>
          <w:tcPr>
            <w:tcW w:w="355" w:type="dxa"/>
            <w:vAlign w:val="center"/>
          </w:tcPr>
          <w:p w14:paraId="4071471D" w14:textId="4DB08E6D" w:rsidR="00A542B6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54C204F1" w14:textId="3BD92354" w:rsidR="00A542B6" w:rsidRPr="003D5399" w:rsidRDefault="003D5399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you have the same font and font size </w:t>
            </w:r>
            <w:r w:rsidR="00AB39DC">
              <w:rPr>
                <w:rFonts w:ascii="Times New Roman" w:hAnsi="Times New Roman" w:cs="Times New Roman"/>
                <w:sz w:val="24"/>
                <w:szCs w:val="24"/>
              </w:rPr>
              <w:t>across the whole report?</w:t>
            </w:r>
          </w:p>
        </w:tc>
        <w:tc>
          <w:tcPr>
            <w:tcW w:w="1138" w:type="dxa"/>
            <w:vAlign w:val="center"/>
          </w:tcPr>
          <w:p w14:paraId="3244707C" w14:textId="2E4FDD6A" w:rsidR="00A542B6" w:rsidRPr="00A542B6" w:rsidRDefault="00A542B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069C2436" w14:textId="77777777" w:rsidR="00A542B6" w:rsidRDefault="00A542B6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A527F" w14:paraId="653E2DA5" w14:textId="77777777" w:rsidTr="006E39D7">
        <w:trPr>
          <w:jc w:val="center"/>
        </w:trPr>
        <w:tc>
          <w:tcPr>
            <w:tcW w:w="355" w:type="dxa"/>
            <w:vAlign w:val="center"/>
          </w:tcPr>
          <w:p w14:paraId="50370B66" w14:textId="423E3E6B" w:rsidR="004A527F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  <w:vAlign w:val="center"/>
          </w:tcPr>
          <w:p w14:paraId="6ABD27F6" w14:textId="4270A8B5" w:rsidR="004A527F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s your report single-spaced? </w:t>
            </w:r>
          </w:p>
        </w:tc>
        <w:tc>
          <w:tcPr>
            <w:tcW w:w="1138" w:type="dxa"/>
            <w:vAlign w:val="center"/>
          </w:tcPr>
          <w:p w14:paraId="75B2F563" w14:textId="14BC45AC" w:rsidR="004A527F" w:rsidRPr="00A542B6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6D7CBBD1" w14:textId="77777777" w:rsidR="004A527F" w:rsidRDefault="004A527F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B39DC" w14:paraId="15544FEA" w14:textId="77777777" w:rsidTr="006E39D7">
        <w:trPr>
          <w:jc w:val="center"/>
        </w:trPr>
        <w:tc>
          <w:tcPr>
            <w:tcW w:w="355" w:type="dxa"/>
            <w:vAlign w:val="center"/>
          </w:tcPr>
          <w:p w14:paraId="0C882430" w14:textId="515A9B68" w:rsidR="00AB39DC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40" w:type="dxa"/>
            <w:vAlign w:val="center"/>
          </w:tcPr>
          <w:p w14:paraId="5DE10799" w14:textId="64770D3D" w:rsidR="00AB39DC" w:rsidRDefault="00AB39DC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e your </w:t>
            </w:r>
            <w:r w:rsidR="00605F3E">
              <w:rPr>
                <w:rFonts w:ascii="Times New Roman" w:hAnsi="Times New Roman" w:cs="Times New Roman"/>
                <w:sz w:val="24"/>
                <w:szCs w:val="24"/>
              </w:rPr>
              <w:t xml:space="preserve">equation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bles and figures numbered? </w:t>
            </w:r>
          </w:p>
        </w:tc>
        <w:tc>
          <w:tcPr>
            <w:tcW w:w="1138" w:type="dxa"/>
            <w:vAlign w:val="center"/>
          </w:tcPr>
          <w:p w14:paraId="1CED6156" w14:textId="5E7BE901" w:rsidR="00AB39DC" w:rsidRPr="00A542B6" w:rsidRDefault="00E6562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9BBD12B" w14:textId="77777777" w:rsidR="00AB39DC" w:rsidRDefault="00AB39DC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B39DC" w14:paraId="47012542" w14:textId="77777777" w:rsidTr="006E39D7">
        <w:trPr>
          <w:jc w:val="center"/>
        </w:trPr>
        <w:tc>
          <w:tcPr>
            <w:tcW w:w="355" w:type="dxa"/>
            <w:vAlign w:val="center"/>
          </w:tcPr>
          <w:p w14:paraId="09C55DEE" w14:textId="49723943" w:rsidR="00AB39DC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840" w:type="dxa"/>
            <w:vAlign w:val="center"/>
          </w:tcPr>
          <w:p w14:paraId="73B1297B" w14:textId="25215E05" w:rsidR="00AB39DC" w:rsidRDefault="00AB39DC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your tables and figures have descriptive captions? </w:t>
            </w:r>
          </w:p>
        </w:tc>
        <w:tc>
          <w:tcPr>
            <w:tcW w:w="1138" w:type="dxa"/>
            <w:vAlign w:val="center"/>
          </w:tcPr>
          <w:p w14:paraId="6E915276" w14:textId="52A6B3D0" w:rsidR="00AB39DC" w:rsidRPr="00A542B6" w:rsidRDefault="00E6562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8155F98" w14:textId="77777777" w:rsidR="00AB39DC" w:rsidRDefault="00AB39DC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92592" w14:paraId="68577728" w14:textId="77777777" w:rsidTr="006E39D7">
        <w:trPr>
          <w:jc w:val="center"/>
        </w:trPr>
        <w:tc>
          <w:tcPr>
            <w:tcW w:w="355" w:type="dxa"/>
            <w:vAlign w:val="center"/>
          </w:tcPr>
          <w:p w14:paraId="57EA7EBC" w14:textId="7D1DDB56" w:rsidR="00B92592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840" w:type="dxa"/>
            <w:vAlign w:val="center"/>
          </w:tcPr>
          <w:p w14:paraId="5A0CC8C3" w14:textId="45938E7A" w:rsidR="00B92592" w:rsidRDefault="00B92592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describe all the parameters in the equations</w:t>
            </w:r>
          </w:p>
        </w:tc>
        <w:tc>
          <w:tcPr>
            <w:tcW w:w="1138" w:type="dxa"/>
            <w:vAlign w:val="center"/>
          </w:tcPr>
          <w:p w14:paraId="377ED235" w14:textId="5B7B8D9A" w:rsidR="00B92592" w:rsidRPr="00A542B6" w:rsidRDefault="00B92592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17530E47" w14:textId="77777777" w:rsidR="00B92592" w:rsidRDefault="00B92592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05E97" w14:paraId="415E8D6C" w14:textId="77777777" w:rsidTr="006E39D7">
        <w:trPr>
          <w:jc w:val="center"/>
        </w:trPr>
        <w:tc>
          <w:tcPr>
            <w:tcW w:w="355" w:type="dxa"/>
            <w:vAlign w:val="center"/>
          </w:tcPr>
          <w:p w14:paraId="362A29A2" w14:textId="7D64B434" w:rsidR="00005E97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40" w:type="dxa"/>
            <w:vAlign w:val="center"/>
          </w:tcPr>
          <w:p w14:paraId="0A8C04B8" w14:textId="03674DB8" w:rsidR="00005E97" w:rsidRDefault="00BB77A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refer to your </w:t>
            </w:r>
            <w:r w:rsidR="00605F3E">
              <w:rPr>
                <w:rFonts w:ascii="Times New Roman" w:hAnsi="Times New Roman" w:cs="Times New Roman"/>
                <w:sz w:val="24"/>
                <w:szCs w:val="24"/>
              </w:rPr>
              <w:t xml:space="preserve">equation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bles and figures in the </w:t>
            </w:r>
            <w:r w:rsidR="00E76218">
              <w:rPr>
                <w:rFonts w:ascii="Times New Roman" w:hAnsi="Times New Roman" w:cs="Times New Roman"/>
                <w:sz w:val="24"/>
                <w:szCs w:val="24"/>
              </w:rPr>
              <w:t xml:space="preserve">report?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75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8" w:type="dxa"/>
            <w:vAlign w:val="center"/>
          </w:tcPr>
          <w:p w14:paraId="389DCAA8" w14:textId="3CE32922" w:rsidR="00005E97" w:rsidRPr="00A542B6" w:rsidRDefault="00B75F04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18745145" w14:textId="77777777" w:rsidR="00005E97" w:rsidRDefault="00005E97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72051" w14:paraId="57DF1405" w14:textId="77777777" w:rsidTr="006E39D7">
        <w:trPr>
          <w:jc w:val="center"/>
        </w:trPr>
        <w:tc>
          <w:tcPr>
            <w:tcW w:w="355" w:type="dxa"/>
            <w:vAlign w:val="center"/>
          </w:tcPr>
          <w:p w14:paraId="2C352E67" w14:textId="3AAB0607" w:rsidR="00672051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40" w:type="dxa"/>
            <w:vAlign w:val="center"/>
          </w:tcPr>
          <w:p w14:paraId="0F41E03D" w14:textId="675E5314" w:rsidR="00672051" w:rsidRDefault="00672051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include units for all your measurements? </w:t>
            </w:r>
          </w:p>
        </w:tc>
        <w:tc>
          <w:tcPr>
            <w:tcW w:w="1138" w:type="dxa"/>
            <w:vAlign w:val="center"/>
          </w:tcPr>
          <w:p w14:paraId="6D444E30" w14:textId="66769EBB" w:rsidR="00672051" w:rsidRPr="00A542B6" w:rsidRDefault="00672051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707872F5" w14:textId="77777777" w:rsidR="00672051" w:rsidRDefault="0067205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056F7" w14:paraId="6FDD2D52" w14:textId="77777777" w:rsidTr="001B0BA6">
        <w:trPr>
          <w:jc w:val="center"/>
        </w:trPr>
        <w:tc>
          <w:tcPr>
            <w:tcW w:w="8333" w:type="dxa"/>
            <w:gridSpan w:val="3"/>
            <w:vAlign w:val="center"/>
          </w:tcPr>
          <w:p w14:paraId="52656A83" w14:textId="0823129B" w:rsidR="007056F7" w:rsidRPr="007056F7" w:rsidRDefault="007056F7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056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tter of Transmittal</w:t>
            </w:r>
          </w:p>
        </w:tc>
        <w:tc>
          <w:tcPr>
            <w:tcW w:w="1017" w:type="dxa"/>
            <w:vAlign w:val="center"/>
          </w:tcPr>
          <w:p w14:paraId="17B402D4" w14:textId="77777777" w:rsidR="007056F7" w:rsidRDefault="007056F7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40750" w14:paraId="65C383E4" w14:textId="77777777" w:rsidTr="006E39D7">
        <w:trPr>
          <w:jc w:val="center"/>
        </w:trPr>
        <w:tc>
          <w:tcPr>
            <w:tcW w:w="355" w:type="dxa"/>
            <w:vAlign w:val="center"/>
          </w:tcPr>
          <w:p w14:paraId="2D988363" w14:textId="5528E517" w:rsidR="00B40750" w:rsidRPr="0001528E" w:rsidRDefault="007056F7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4EF54335" w14:textId="07547A59" w:rsidR="00B40750" w:rsidRDefault="00C01DD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briefly discuss your results? </w:t>
            </w:r>
          </w:p>
        </w:tc>
        <w:tc>
          <w:tcPr>
            <w:tcW w:w="1138" w:type="dxa"/>
            <w:vAlign w:val="center"/>
          </w:tcPr>
          <w:p w14:paraId="322024B7" w14:textId="75D37D89" w:rsidR="00B40750" w:rsidRPr="00A542B6" w:rsidRDefault="0001528E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162D5FDE" w14:textId="77777777" w:rsidR="00B40750" w:rsidRDefault="00B40750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C64F1" w14:paraId="2BC38127" w14:textId="77777777" w:rsidTr="00365A1F">
        <w:trPr>
          <w:jc w:val="center"/>
        </w:trPr>
        <w:tc>
          <w:tcPr>
            <w:tcW w:w="8333" w:type="dxa"/>
            <w:gridSpan w:val="3"/>
            <w:vAlign w:val="center"/>
          </w:tcPr>
          <w:p w14:paraId="4D75EBCE" w14:textId="6B38A1A8" w:rsidR="008C64F1" w:rsidRPr="00A542B6" w:rsidRDefault="008C64F1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4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terials and Methods</w:t>
            </w:r>
          </w:p>
        </w:tc>
        <w:tc>
          <w:tcPr>
            <w:tcW w:w="1017" w:type="dxa"/>
            <w:vAlign w:val="center"/>
          </w:tcPr>
          <w:p w14:paraId="3FE41341" w14:textId="77777777" w:rsidR="008C64F1" w:rsidRDefault="008C64F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C64F1" w14:paraId="2FB80D6E" w14:textId="77777777" w:rsidTr="006E39D7">
        <w:trPr>
          <w:jc w:val="center"/>
        </w:trPr>
        <w:tc>
          <w:tcPr>
            <w:tcW w:w="355" w:type="dxa"/>
            <w:vAlign w:val="center"/>
          </w:tcPr>
          <w:p w14:paraId="38E28117" w14:textId="4BC22CE6" w:rsidR="008C64F1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647F2A9E" w14:textId="2A014926" w:rsidR="008C64F1" w:rsidRDefault="00DF164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 this section written in paragraphs? (not bullet points or numbers lists)</w:t>
            </w:r>
          </w:p>
        </w:tc>
        <w:tc>
          <w:tcPr>
            <w:tcW w:w="1138" w:type="dxa"/>
            <w:vAlign w:val="center"/>
          </w:tcPr>
          <w:p w14:paraId="7D92D260" w14:textId="604D1458" w:rsidR="008C64F1" w:rsidRPr="00A542B6" w:rsidRDefault="00E6562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049DAB0F" w14:textId="77777777" w:rsidR="008C64F1" w:rsidRDefault="008C64F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F1646" w14:paraId="12B393C6" w14:textId="77777777" w:rsidTr="006E39D7">
        <w:trPr>
          <w:jc w:val="center"/>
        </w:trPr>
        <w:tc>
          <w:tcPr>
            <w:tcW w:w="355" w:type="dxa"/>
            <w:vAlign w:val="center"/>
          </w:tcPr>
          <w:p w14:paraId="061557A0" w14:textId="73415ACE" w:rsidR="00DF1646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  <w:vAlign w:val="center"/>
          </w:tcPr>
          <w:p w14:paraId="7BCF478C" w14:textId="75516881" w:rsidR="00DF1646" w:rsidRDefault="00F85544" w:rsidP="00F855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include a picture (taken by your team) of the apparatus?</w:t>
            </w:r>
          </w:p>
        </w:tc>
        <w:tc>
          <w:tcPr>
            <w:tcW w:w="1138" w:type="dxa"/>
            <w:vAlign w:val="center"/>
          </w:tcPr>
          <w:p w14:paraId="59F8CF6D" w14:textId="7ADF0F33" w:rsidR="00DF1646" w:rsidRPr="00A542B6" w:rsidRDefault="00C6676A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393A7552" w14:textId="77777777" w:rsidR="00DF1646" w:rsidRDefault="00DF1646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F046D" w14:paraId="37301F31" w14:textId="77777777" w:rsidTr="006E39D7">
        <w:trPr>
          <w:jc w:val="center"/>
        </w:trPr>
        <w:tc>
          <w:tcPr>
            <w:tcW w:w="355" w:type="dxa"/>
            <w:vAlign w:val="center"/>
          </w:tcPr>
          <w:p w14:paraId="1352C6FC" w14:textId="2D457637" w:rsidR="00FF046D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40" w:type="dxa"/>
            <w:vAlign w:val="center"/>
          </w:tcPr>
          <w:p w14:paraId="69A87A9A" w14:textId="1FA671EB" w:rsidR="00FF046D" w:rsidRDefault="00F85544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re-type the equations in an equation editor?</w:t>
            </w:r>
          </w:p>
        </w:tc>
        <w:tc>
          <w:tcPr>
            <w:tcW w:w="1138" w:type="dxa"/>
            <w:vAlign w:val="center"/>
          </w:tcPr>
          <w:p w14:paraId="7F74439A" w14:textId="5A570239" w:rsidR="00FF046D" w:rsidRPr="00A542B6" w:rsidRDefault="00C6676A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2A526D19" w14:textId="77777777" w:rsidR="00FF046D" w:rsidRDefault="00FF046D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D5A88" w14:paraId="0509C045" w14:textId="77777777" w:rsidTr="00206764">
        <w:trPr>
          <w:jc w:val="center"/>
        </w:trPr>
        <w:tc>
          <w:tcPr>
            <w:tcW w:w="8333" w:type="dxa"/>
            <w:gridSpan w:val="3"/>
            <w:vAlign w:val="center"/>
          </w:tcPr>
          <w:p w14:paraId="251F36BC" w14:textId="1F52B935" w:rsidR="00FD5A88" w:rsidRPr="00FD5A88" w:rsidRDefault="00FD5A88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5A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ults and Discussion</w:t>
            </w:r>
          </w:p>
        </w:tc>
        <w:tc>
          <w:tcPr>
            <w:tcW w:w="1017" w:type="dxa"/>
            <w:vAlign w:val="center"/>
          </w:tcPr>
          <w:p w14:paraId="39838172" w14:textId="77777777" w:rsidR="00FD5A88" w:rsidRDefault="00FD5A88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D5A88" w14:paraId="18EE41E5" w14:textId="77777777" w:rsidTr="006E39D7">
        <w:trPr>
          <w:jc w:val="center"/>
        </w:trPr>
        <w:tc>
          <w:tcPr>
            <w:tcW w:w="355" w:type="dxa"/>
            <w:vAlign w:val="center"/>
          </w:tcPr>
          <w:p w14:paraId="2922CF5B" w14:textId="6F889ABC" w:rsidR="00FD5A88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377994D9" w14:textId="0781B7EE" w:rsidR="00FD5A88" w:rsidRDefault="00F77CA5" w:rsidP="00770E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770E8C">
              <w:rPr>
                <w:rFonts w:ascii="Times New Roman" w:hAnsi="Times New Roman" w:cs="Times New Roman"/>
                <w:sz w:val="24"/>
                <w:szCs w:val="24"/>
              </w:rPr>
              <w:t>refer to equations in your methods? (Do not show calculations)</w:t>
            </w:r>
            <w:r w:rsidR="009130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8" w:type="dxa"/>
            <w:vAlign w:val="center"/>
          </w:tcPr>
          <w:p w14:paraId="4E502AEA" w14:textId="61F12079" w:rsidR="00FD5A88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748B23ED" w14:textId="77777777" w:rsidR="00FD5A88" w:rsidRDefault="00FD5A88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13089" w14:paraId="3879BEE0" w14:textId="77777777" w:rsidTr="006E39D7">
        <w:trPr>
          <w:jc w:val="center"/>
        </w:trPr>
        <w:tc>
          <w:tcPr>
            <w:tcW w:w="355" w:type="dxa"/>
            <w:vAlign w:val="center"/>
          </w:tcPr>
          <w:p w14:paraId="4E7130A2" w14:textId="21CD4F06" w:rsidR="00913089" w:rsidRPr="0001528E" w:rsidRDefault="00913089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  <w:vAlign w:val="center"/>
          </w:tcPr>
          <w:p w14:paraId="67639F60" w14:textId="336ADBB5" w:rsidR="00913089" w:rsidRDefault="00913089" w:rsidP="00363C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363C0A">
              <w:rPr>
                <w:rFonts w:ascii="Times New Roman" w:hAnsi="Times New Roman" w:cs="Times New Roman"/>
                <w:sz w:val="24"/>
                <w:szCs w:val="24"/>
              </w:rPr>
              <w:t xml:space="preserve">compare the </w:t>
            </w:r>
            <w:r w:rsidR="00504580">
              <w:rPr>
                <w:rFonts w:ascii="Times New Roman" w:hAnsi="Times New Roman" w:cs="Times New Roman"/>
                <w:sz w:val="24"/>
                <w:szCs w:val="24"/>
              </w:rPr>
              <w:t>correction factor</w:t>
            </w:r>
            <w:r w:rsidR="00363C0A">
              <w:rPr>
                <w:rFonts w:ascii="Times New Roman" w:hAnsi="Times New Roman" w:cs="Times New Roman"/>
                <w:sz w:val="24"/>
                <w:szCs w:val="24"/>
              </w:rPr>
              <w:t xml:space="preserve"> values</w:t>
            </w:r>
            <w:r w:rsidR="00504580">
              <w:rPr>
                <w:rFonts w:ascii="Times New Roman" w:hAnsi="Times New Roman" w:cs="Times New Roman"/>
                <w:sz w:val="24"/>
                <w:szCs w:val="24"/>
              </w:rPr>
              <w:t xml:space="preserve"> with expected values in literature for orifice? </w:t>
            </w:r>
          </w:p>
        </w:tc>
        <w:tc>
          <w:tcPr>
            <w:tcW w:w="1138" w:type="dxa"/>
            <w:vAlign w:val="center"/>
          </w:tcPr>
          <w:p w14:paraId="73E60E9F" w14:textId="7A77BBF0" w:rsidR="00913089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BCBE76A" w14:textId="77777777" w:rsidR="00913089" w:rsidRDefault="00913089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E3F13" w14:paraId="11174DCB" w14:textId="77777777" w:rsidTr="006E39D7">
        <w:trPr>
          <w:jc w:val="center"/>
        </w:trPr>
        <w:tc>
          <w:tcPr>
            <w:tcW w:w="355" w:type="dxa"/>
            <w:vAlign w:val="center"/>
          </w:tcPr>
          <w:p w14:paraId="7CA0C179" w14:textId="46101CCB" w:rsidR="007E3F13" w:rsidRDefault="007E3F13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40" w:type="dxa"/>
            <w:vAlign w:val="center"/>
          </w:tcPr>
          <w:p w14:paraId="3E2B4CA6" w14:textId="5895A86E" w:rsidR="007E3F13" w:rsidRDefault="007E3F13" w:rsidP="00363C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363C0A">
              <w:rPr>
                <w:rFonts w:ascii="Times New Roman" w:hAnsi="Times New Roman" w:cs="Times New Roman"/>
                <w:sz w:val="24"/>
                <w:szCs w:val="24"/>
              </w:rPr>
              <w:t xml:space="preserve">discuss </w:t>
            </w:r>
            <w:r w:rsidR="00504580">
              <w:rPr>
                <w:rFonts w:ascii="Times New Roman" w:hAnsi="Times New Roman" w:cs="Times New Roman"/>
                <w:sz w:val="24"/>
                <w:szCs w:val="24"/>
              </w:rPr>
              <w:t xml:space="preserve">any inconsistencies in your measurements?  </w:t>
            </w:r>
          </w:p>
        </w:tc>
        <w:tc>
          <w:tcPr>
            <w:tcW w:w="1138" w:type="dxa"/>
            <w:vAlign w:val="center"/>
          </w:tcPr>
          <w:p w14:paraId="1E28425D" w14:textId="5E71DB4D" w:rsidR="007E3F13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0986BD42" w14:textId="77777777" w:rsidR="007E3F13" w:rsidRDefault="007E3F13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412E5" w14:paraId="3513C909" w14:textId="77777777" w:rsidTr="006E39D7">
        <w:trPr>
          <w:jc w:val="center"/>
        </w:trPr>
        <w:tc>
          <w:tcPr>
            <w:tcW w:w="355" w:type="dxa"/>
            <w:vAlign w:val="center"/>
          </w:tcPr>
          <w:p w14:paraId="4264B7AE" w14:textId="53142B4C" w:rsidR="006412E5" w:rsidRDefault="006412E5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840" w:type="dxa"/>
            <w:vAlign w:val="center"/>
          </w:tcPr>
          <w:p w14:paraId="2CE76CEC" w14:textId="36B0A6E9" w:rsidR="006412E5" w:rsidRDefault="006412E5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0A0D7D">
              <w:rPr>
                <w:rFonts w:ascii="Times New Roman" w:hAnsi="Times New Roman" w:cs="Times New Roman"/>
                <w:sz w:val="24"/>
                <w:szCs w:val="24"/>
              </w:rPr>
              <w:t xml:space="preserve">write discussion in paragraph format? (not </w:t>
            </w:r>
            <w:r w:rsidR="0065209D">
              <w:rPr>
                <w:rFonts w:ascii="Times New Roman" w:hAnsi="Times New Roman" w:cs="Times New Roman"/>
                <w:sz w:val="24"/>
                <w:szCs w:val="24"/>
              </w:rPr>
              <w:t>question &amp; answer format)</w:t>
            </w:r>
          </w:p>
        </w:tc>
        <w:tc>
          <w:tcPr>
            <w:tcW w:w="1138" w:type="dxa"/>
            <w:vAlign w:val="center"/>
          </w:tcPr>
          <w:p w14:paraId="454A63FD" w14:textId="50F6EF37" w:rsidR="006412E5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1EABAF9" w14:textId="77777777" w:rsidR="006412E5" w:rsidRDefault="006412E5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33A8E" w14:paraId="6683D6E2" w14:textId="77777777" w:rsidTr="00E21119">
        <w:trPr>
          <w:jc w:val="center"/>
        </w:trPr>
        <w:tc>
          <w:tcPr>
            <w:tcW w:w="8333" w:type="dxa"/>
            <w:gridSpan w:val="3"/>
            <w:vAlign w:val="center"/>
          </w:tcPr>
          <w:p w14:paraId="12708E9E" w14:textId="580911E7" w:rsidR="00A33A8E" w:rsidRPr="00FD5A88" w:rsidRDefault="00A33A8E" w:rsidP="00A33A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s</w:t>
            </w:r>
          </w:p>
        </w:tc>
        <w:tc>
          <w:tcPr>
            <w:tcW w:w="1017" w:type="dxa"/>
            <w:vAlign w:val="center"/>
          </w:tcPr>
          <w:p w14:paraId="031C0F4E" w14:textId="77777777" w:rsidR="00A33A8E" w:rsidRDefault="00A33A8E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33A8E" w14:paraId="0DC03C6C" w14:textId="77777777" w:rsidTr="00E21119">
        <w:trPr>
          <w:jc w:val="center"/>
        </w:trPr>
        <w:tc>
          <w:tcPr>
            <w:tcW w:w="355" w:type="dxa"/>
            <w:vAlign w:val="center"/>
          </w:tcPr>
          <w:p w14:paraId="59488C84" w14:textId="724CF992" w:rsidR="00A33A8E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4F437F37" w14:textId="374EC915" w:rsidR="00A33A8E" w:rsidRDefault="00A33A8E" w:rsidP="00E666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</w:t>
            </w:r>
            <w:r w:rsidR="00E66647">
              <w:rPr>
                <w:rFonts w:ascii="Times New Roman" w:hAnsi="Times New Roman" w:cs="Times New Roman"/>
                <w:sz w:val="24"/>
                <w:szCs w:val="24"/>
              </w:rPr>
              <w:t xml:space="preserve"> cite your references in text?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8" w:type="dxa"/>
            <w:vAlign w:val="center"/>
          </w:tcPr>
          <w:p w14:paraId="6B7443F5" w14:textId="77777777" w:rsidR="00A33A8E" w:rsidRPr="00A542B6" w:rsidRDefault="00A33A8E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66600C2E" w14:textId="77777777" w:rsidR="00A33A8E" w:rsidRDefault="00A33A8E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66647" w14:paraId="372A8472" w14:textId="77777777" w:rsidTr="00CD3493">
        <w:trPr>
          <w:jc w:val="center"/>
        </w:trPr>
        <w:tc>
          <w:tcPr>
            <w:tcW w:w="8333" w:type="dxa"/>
            <w:gridSpan w:val="3"/>
            <w:vAlign w:val="center"/>
          </w:tcPr>
          <w:p w14:paraId="75CDB6FE" w14:textId="28CAA9A9" w:rsidR="00E66647" w:rsidRPr="00A542B6" w:rsidRDefault="00E66647" w:rsidP="00E666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pendix</w:t>
            </w:r>
          </w:p>
        </w:tc>
        <w:tc>
          <w:tcPr>
            <w:tcW w:w="1017" w:type="dxa"/>
            <w:vAlign w:val="center"/>
          </w:tcPr>
          <w:p w14:paraId="6FF222B6" w14:textId="77777777" w:rsidR="00E66647" w:rsidRDefault="00E66647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66647" w14:paraId="2F1DE43E" w14:textId="77777777" w:rsidTr="00E21119">
        <w:trPr>
          <w:jc w:val="center"/>
        </w:trPr>
        <w:tc>
          <w:tcPr>
            <w:tcW w:w="355" w:type="dxa"/>
            <w:vAlign w:val="center"/>
          </w:tcPr>
          <w:p w14:paraId="277CC50E" w14:textId="01DB87BF" w:rsidR="00E66647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78A0655A" w14:textId="09E260D4" w:rsidR="00E66647" w:rsidRDefault="00E66647" w:rsidP="00E666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include a sample calculation? (typed out)</w:t>
            </w:r>
          </w:p>
        </w:tc>
        <w:tc>
          <w:tcPr>
            <w:tcW w:w="1138" w:type="dxa"/>
            <w:vAlign w:val="center"/>
          </w:tcPr>
          <w:p w14:paraId="3C5D2189" w14:textId="30DF7694" w:rsidR="00E66647" w:rsidRPr="00A542B6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BDC57B7" w14:textId="77777777" w:rsidR="00E66647" w:rsidRDefault="00E66647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66647" w14:paraId="1AA693DF" w14:textId="77777777" w:rsidTr="00E66647">
        <w:tblPrEx>
          <w:jc w:val="left"/>
        </w:tblPrEx>
        <w:tc>
          <w:tcPr>
            <w:tcW w:w="355" w:type="dxa"/>
          </w:tcPr>
          <w:p w14:paraId="22FE846F" w14:textId="1ADDC16F" w:rsidR="00E66647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</w:tcPr>
          <w:p w14:paraId="192B612E" w14:textId="77777777" w:rsidR="00E66647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answer yes to all the questions above? </w:t>
            </w:r>
          </w:p>
        </w:tc>
        <w:tc>
          <w:tcPr>
            <w:tcW w:w="1138" w:type="dxa"/>
          </w:tcPr>
          <w:p w14:paraId="303BE6CC" w14:textId="77777777" w:rsidR="00E66647" w:rsidRPr="00A542B6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</w:tcPr>
          <w:p w14:paraId="0511E5B9" w14:textId="77777777" w:rsidR="00E66647" w:rsidRDefault="00E66647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4B1599CE" w14:textId="46711620" w:rsidR="00A542B6" w:rsidRDefault="00A542B6" w:rsidP="00A542B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852090" w14:textId="5513E98A" w:rsidR="00A44CFE" w:rsidRDefault="00A44CFE" w:rsidP="00A44CF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ERTIFICATION (one person </w:t>
      </w:r>
      <w:r w:rsidR="001E0AC8">
        <w:rPr>
          <w:rFonts w:ascii="Times New Roman" w:hAnsi="Times New Roman" w:cs="Times New Roman"/>
          <w:b/>
          <w:bCs/>
          <w:sz w:val="24"/>
          <w:szCs w:val="24"/>
        </w:rPr>
        <w:t>per</w:t>
      </w:r>
      <w:r w:rsidR="007A0488">
        <w:rPr>
          <w:rFonts w:ascii="Times New Roman" w:hAnsi="Times New Roman" w:cs="Times New Roman"/>
          <w:b/>
          <w:bCs/>
          <w:sz w:val="24"/>
          <w:szCs w:val="24"/>
        </w:rPr>
        <w:t xml:space="preserve"> team </w:t>
      </w:r>
      <w:r>
        <w:rPr>
          <w:rFonts w:ascii="Times New Roman" w:hAnsi="Times New Roman" w:cs="Times New Roman"/>
          <w:b/>
          <w:bCs/>
          <w:sz w:val="24"/>
          <w:szCs w:val="24"/>
        </w:rPr>
        <w:t>only)</w:t>
      </w:r>
    </w:p>
    <w:p w14:paraId="13C8F949" w14:textId="188D0DAE" w:rsidR="006105CF" w:rsidRDefault="006105CF" w:rsidP="00A44CF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105CF">
        <w:rPr>
          <w:rFonts w:ascii="Times New Roman" w:hAnsi="Times New Roman" w:cs="Times New Roman"/>
          <w:sz w:val="24"/>
          <w:szCs w:val="24"/>
        </w:rPr>
        <w:t xml:space="preserve">I acknowledge that the checklist is a guideline for minimum requirements in </w:t>
      </w:r>
      <w:r w:rsidR="00795CF1">
        <w:rPr>
          <w:rFonts w:ascii="Times New Roman" w:hAnsi="Times New Roman" w:cs="Times New Roman"/>
          <w:sz w:val="24"/>
          <w:szCs w:val="24"/>
        </w:rPr>
        <w:t>this lab</w:t>
      </w:r>
      <w:r w:rsidRPr="006105CF">
        <w:rPr>
          <w:rFonts w:ascii="Times New Roman" w:hAnsi="Times New Roman" w:cs="Times New Roman"/>
          <w:sz w:val="24"/>
          <w:szCs w:val="24"/>
        </w:rPr>
        <w:t xml:space="preserve"> report. </w:t>
      </w:r>
      <w:r w:rsidR="00795CF1">
        <w:rPr>
          <w:rFonts w:ascii="Times New Roman" w:hAnsi="Times New Roman" w:cs="Times New Roman"/>
          <w:sz w:val="24"/>
          <w:szCs w:val="24"/>
        </w:rPr>
        <w:t xml:space="preserve">Meeting </w:t>
      </w:r>
      <w:r w:rsidR="00861955">
        <w:rPr>
          <w:rFonts w:ascii="Times New Roman" w:hAnsi="Times New Roman" w:cs="Times New Roman"/>
          <w:sz w:val="24"/>
          <w:szCs w:val="24"/>
        </w:rPr>
        <w:t>these requirements</w:t>
      </w:r>
      <w:r w:rsidR="00795CF1">
        <w:rPr>
          <w:rFonts w:ascii="Times New Roman" w:hAnsi="Times New Roman" w:cs="Times New Roman"/>
          <w:sz w:val="24"/>
          <w:szCs w:val="24"/>
        </w:rPr>
        <w:t xml:space="preserve"> does not guarantee a 100%</w:t>
      </w:r>
      <w:r w:rsidR="00861955">
        <w:rPr>
          <w:rFonts w:ascii="Times New Roman" w:hAnsi="Times New Roman" w:cs="Times New Roman"/>
          <w:sz w:val="24"/>
          <w:szCs w:val="24"/>
        </w:rPr>
        <w:t xml:space="preserve"> grade. </w:t>
      </w:r>
    </w:p>
    <w:p w14:paraId="2470A240" w14:textId="77777777" w:rsidR="006105CF" w:rsidRDefault="006105CF" w:rsidP="006105CF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344C776" w14:textId="5D8AF6F7" w:rsidR="00A44CFE" w:rsidRDefault="00A44CFE" w:rsidP="00A44CF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105CF">
        <w:rPr>
          <w:rFonts w:ascii="Times New Roman" w:hAnsi="Times New Roman" w:cs="Times New Roman"/>
          <w:sz w:val="24"/>
          <w:szCs w:val="24"/>
        </w:rPr>
        <w:t xml:space="preserve">I </w:t>
      </w:r>
      <w:r w:rsidR="0001202E" w:rsidRPr="006105CF">
        <w:rPr>
          <w:rFonts w:ascii="Times New Roman" w:hAnsi="Times New Roman" w:cs="Times New Roman"/>
          <w:sz w:val="24"/>
          <w:szCs w:val="24"/>
        </w:rPr>
        <w:t>affirm th</w:t>
      </w:r>
      <w:r w:rsidR="00BB08B1" w:rsidRPr="006105CF">
        <w:rPr>
          <w:rFonts w:ascii="Times New Roman" w:hAnsi="Times New Roman" w:cs="Times New Roman"/>
          <w:sz w:val="24"/>
          <w:szCs w:val="24"/>
        </w:rPr>
        <w:t xml:space="preserve">at I was able to go through the checklist </w:t>
      </w:r>
      <w:r w:rsidR="00861955">
        <w:rPr>
          <w:rFonts w:ascii="Times New Roman" w:hAnsi="Times New Roman" w:cs="Times New Roman"/>
          <w:sz w:val="24"/>
          <w:szCs w:val="24"/>
        </w:rPr>
        <w:t xml:space="preserve">items </w:t>
      </w:r>
      <w:r w:rsidR="00BB08B1" w:rsidRPr="006105CF">
        <w:rPr>
          <w:rFonts w:ascii="Times New Roman" w:hAnsi="Times New Roman" w:cs="Times New Roman"/>
          <w:sz w:val="24"/>
          <w:szCs w:val="24"/>
        </w:rPr>
        <w:t xml:space="preserve">above and ensure that </w:t>
      </w:r>
      <w:r w:rsidR="002562D2" w:rsidRPr="006105CF">
        <w:rPr>
          <w:rFonts w:ascii="Times New Roman" w:hAnsi="Times New Roman" w:cs="Times New Roman"/>
          <w:sz w:val="24"/>
          <w:szCs w:val="24"/>
        </w:rPr>
        <w:t>my team was able to produce a report that meets the above requi</w:t>
      </w:r>
      <w:r w:rsidR="00EA0AFB" w:rsidRPr="006105CF">
        <w:rPr>
          <w:rFonts w:ascii="Times New Roman" w:hAnsi="Times New Roman" w:cs="Times New Roman"/>
          <w:sz w:val="24"/>
          <w:szCs w:val="24"/>
        </w:rPr>
        <w:t xml:space="preserve">rements. </w:t>
      </w:r>
    </w:p>
    <w:p w14:paraId="62418B37" w14:textId="0786AA74" w:rsidR="00920E7C" w:rsidRDefault="00920E7C" w:rsidP="00920E7C">
      <w:pPr>
        <w:rPr>
          <w:rFonts w:ascii="Times New Roman" w:hAnsi="Times New Roman" w:cs="Times New Roman"/>
          <w:sz w:val="24"/>
          <w:szCs w:val="24"/>
        </w:rPr>
      </w:pPr>
    </w:p>
    <w:p w14:paraId="191C46E9" w14:textId="0E2C4E87" w:rsidR="00920E7C" w:rsidRDefault="00920E7C" w:rsidP="00920E7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                             ___________________                      ________________</w:t>
      </w:r>
    </w:p>
    <w:p w14:paraId="1A4C2267" w14:textId="429D6426" w:rsidR="009E4099" w:rsidRDefault="00920E7C" w:rsidP="00920E7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ATE                                               PRINTED NAME                            SIGNATURE</w:t>
      </w:r>
    </w:p>
    <w:p w14:paraId="449ED84C" w14:textId="21A76796" w:rsidR="00371413" w:rsidRPr="001020BC" w:rsidRDefault="009E4099" w:rsidP="00CC423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bookmarkStart w:id="0" w:name="_GoBack"/>
      <w:bookmarkEnd w:id="0"/>
      <w:r w:rsidR="00A16BA5" w:rsidRPr="001020BC">
        <w:rPr>
          <w:rFonts w:ascii="Times New Roman" w:hAnsi="Times New Roman" w:cs="Times New Roman"/>
          <w:b/>
          <w:bCs/>
          <w:sz w:val="24"/>
          <w:szCs w:val="24"/>
        </w:rPr>
        <w:lastRenderedPageBreak/>
        <w:t>TEMPLATE LAB REPORT</w:t>
      </w:r>
      <w:r w:rsidR="00B925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02BF"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5068636F" w14:textId="4ACAF35F" w:rsidR="000C47E9" w:rsidRPr="00B208DC" w:rsidRDefault="000C47E9" w:rsidP="00371413">
      <w:pPr>
        <w:spacing w:after="0"/>
        <w:jc w:val="center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This is provided as a guideline. </w:t>
      </w:r>
      <w:r w:rsidR="001020BC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Use this to write your lab report</w:t>
      </w:r>
      <w:r w:rsidR="0000047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 Delete descriptive guides before you submit</w:t>
      </w:r>
      <w:r w:rsidR="003E1103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2D59BDF0" w14:textId="66D86006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5E8BD18" w14:textId="702E62AC" w:rsidR="00371413" w:rsidRPr="00B208DC" w:rsidRDefault="00371413" w:rsidP="00371413">
      <w:pPr>
        <w:spacing w:after="0"/>
        <w:jc w:val="center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color w:val="4472C4" w:themeColor="accent1"/>
          <w:sz w:val="24"/>
          <w:szCs w:val="24"/>
        </w:rPr>
        <w:t>[LAB NAME]</w:t>
      </w:r>
    </w:p>
    <w:p w14:paraId="3E8C4C15" w14:textId="274F952D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31AA721" w14:textId="208A7747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B0EB3E9" w14:textId="05E99D56" w:rsidR="00371413" w:rsidRPr="00B208DC" w:rsidRDefault="00371413" w:rsidP="00371413">
      <w:pPr>
        <w:spacing w:after="0"/>
        <w:jc w:val="center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color w:val="4472C4" w:themeColor="accent1"/>
          <w:sz w:val="24"/>
          <w:szCs w:val="24"/>
        </w:rPr>
        <w:t>[TEAM MEMBER NAMES]</w:t>
      </w:r>
    </w:p>
    <w:p w14:paraId="6E45B2F9" w14:textId="02EFE648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</w:tblGrid>
      <w:tr w:rsidR="00877851" w14:paraId="0A2763C7" w14:textId="77777777" w:rsidTr="00877851">
        <w:trPr>
          <w:jc w:val="center"/>
        </w:trPr>
        <w:tc>
          <w:tcPr>
            <w:tcW w:w="3116" w:type="dxa"/>
          </w:tcPr>
          <w:p w14:paraId="7D09D085" w14:textId="74FB6D5E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3117" w:type="dxa"/>
          </w:tcPr>
          <w:p w14:paraId="7C918C9A" w14:textId="26ABE15D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Contributed</w:t>
            </w:r>
          </w:p>
        </w:tc>
      </w:tr>
      <w:tr w:rsidR="00877851" w14:paraId="07023A58" w14:textId="77777777" w:rsidTr="00877851">
        <w:trPr>
          <w:jc w:val="center"/>
        </w:trPr>
        <w:tc>
          <w:tcPr>
            <w:tcW w:w="3116" w:type="dxa"/>
          </w:tcPr>
          <w:p w14:paraId="242B7F51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3C01ED8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851" w14:paraId="2B358C1A" w14:textId="77777777" w:rsidTr="00877851">
        <w:trPr>
          <w:jc w:val="center"/>
        </w:trPr>
        <w:tc>
          <w:tcPr>
            <w:tcW w:w="3116" w:type="dxa"/>
          </w:tcPr>
          <w:p w14:paraId="7B850939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9BFC5F2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851" w14:paraId="778D5744" w14:textId="77777777" w:rsidTr="00877851">
        <w:trPr>
          <w:jc w:val="center"/>
        </w:trPr>
        <w:tc>
          <w:tcPr>
            <w:tcW w:w="3116" w:type="dxa"/>
          </w:tcPr>
          <w:p w14:paraId="404C7BF7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13C8740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851" w14:paraId="3183F9C2" w14:textId="77777777" w:rsidTr="00877851">
        <w:trPr>
          <w:jc w:val="center"/>
        </w:trPr>
        <w:tc>
          <w:tcPr>
            <w:tcW w:w="3116" w:type="dxa"/>
          </w:tcPr>
          <w:p w14:paraId="1C4C5997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815A5BC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621A51" w14:textId="60CA9A21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5787E012" w14:textId="12ABE497" w:rsidR="001B4B5D" w:rsidRDefault="001B4B5D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6D245C" w14:textId="2A17BDD1" w:rsidR="001B4B5D" w:rsidRPr="00B208DC" w:rsidRDefault="001B4B5D" w:rsidP="00371413">
      <w:pPr>
        <w:spacing w:after="0"/>
        <w:jc w:val="center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color w:val="4472C4" w:themeColor="accent1"/>
          <w:sz w:val="24"/>
          <w:szCs w:val="24"/>
        </w:rPr>
        <w:t>[DATE SUBMITTED]</w:t>
      </w:r>
    </w:p>
    <w:p w14:paraId="6BD9B3CB" w14:textId="26538009" w:rsidR="001B4B5D" w:rsidRDefault="001B4B5D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63912A" w14:textId="70561134" w:rsidR="000F2460" w:rsidRDefault="000F2460" w:rsidP="001B4B5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2</w:t>
      </w:r>
    </w:p>
    <w:p w14:paraId="30DEE0DE" w14:textId="71656A8E" w:rsidR="000F2460" w:rsidRDefault="000F2460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8B5E3EB" w14:textId="77777777" w:rsidR="00541709" w:rsidRDefault="000F2460" w:rsidP="001B4B5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41709">
        <w:rPr>
          <w:rFonts w:ascii="Times New Roman" w:hAnsi="Times New Roman" w:cs="Times New Roman"/>
          <w:b/>
          <w:bCs/>
          <w:sz w:val="24"/>
          <w:szCs w:val="24"/>
        </w:rPr>
        <w:t>Letter of Transmittal</w:t>
      </w:r>
      <w:r w:rsidR="00092997">
        <w:rPr>
          <w:rFonts w:ascii="Times New Roman" w:hAnsi="Times New Roman" w:cs="Times New Roman"/>
          <w:sz w:val="24"/>
          <w:szCs w:val="24"/>
        </w:rPr>
        <w:t xml:space="preserve"> – </w:t>
      </w:r>
    </w:p>
    <w:p w14:paraId="26F0B9E6" w14:textId="77777777" w:rsidR="00541709" w:rsidRDefault="00541709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AB5B57B" w14:textId="11FE661E" w:rsidR="000F2460" w:rsidRPr="00B208DC" w:rsidRDefault="00541709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092997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Look at the example provided. </w:t>
      </w:r>
      <w:r w:rsidR="00131B36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Briefly explain the purpose of the experiment and some of the results you obtained</w:t>
      </w: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33F9D965" w14:textId="1315D0B6" w:rsidR="00131B36" w:rsidRDefault="00131B36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6F48180" w14:textId="2CA6300E" w:rsidR="00131B36" w:rsidRDefault="00131B36" w:rsidP="001B4B5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3</w:t>
      </w:r>
    </w:p>
    <w:p w14:paraId="7E8E6086" w14:textId="3719F3E9" w:rsidR="00046620" w:rsidRDefault="00046620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4A48CB6" w14:textId="293177E9" w:rsidR="001E180E" w:rsidRPr="004D3FD8" w:rsidRDefault="00247087" w:rsidP="001E180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bjective</w:t>
      </w:r>
    </w:p>
    <w:p w14:paraId="10C3D10A" w14:textId="77777777" w:rsidR="00F47408" w:rsidRDefault="00F47408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9AEF59A" w14:textId="3E9E7029" w:rsidR="00046620" w:rsidRPr="00B208DC" w:rsidRDefault="00F47408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04662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tate the objective of the experiment in your own words</w:t>
      </w:r>
      <w:r w:rsid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</w:t>
      </w:r>
      <w:r w:rsidR="0004662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</w:t>
      </w:r>
      <w:r w:rsid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D</w:t>
      </w:r>
      <w:r w:rsidR="0004662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o not copy from lab handout</w:t>
      </w: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2A41B7F" w14:textId="3CBF8BD0" w:rsidR="00046620" w:rsidRDefault="00046620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6378A4" w14:textId="2A996E88" w:rsidR="00046620" w:rsidRDefault="00046620" w:rsidP="00B9259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92592">
        <w:rPr>
          <w:rFonts w:ascii="Times New Roman" w:hAnsi="Times New Roman" w:cs="Times New Roman"/>
          <w:b/>
          <w:bCs/>
          <w:sz w:val="24"/>
          <w:szCs w:val="24"/>
        </w:rPr>
        <w:t>Materials and Methods</w:t>
      </w:r>
    </w:p>
    <w:p w14:paraId="5FDBF0DD" w14:textId="1C33C8BB" w:rsidR="00B92592" w:rsidRPr="00B92592" w:rsidRDefault="00B92592" w:rsidP="00B92592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This experiment involves an experimental method as </w:t>
      </w:r>
      <w:r w:rsidR="006B5A9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well as 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a numerical method to </w:t>
      </w:r>
      <w:r w:rsidR="006B5A9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complete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the data analysis. We will separate them into two </w:t>
      </w:r>
      <w:r w:rsidR="001C3C10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ections,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so your report is organized. </w:t>
      </w:r>
      <w:r w:rsidR="00A33A8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ubsections need not be indented</w:t>
      </w:r>
      <w:r w:rsidRP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5B32234F" w14:textId="169961E8" w:rsidR="00B92592" w:rsidRPr="00B92592" w:rsidRDefault="00B92592" w:rsidP="00B9259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87392BC" w14:textId="3CDAA284" w:rsidR="00B92592" w:rsidRPr="00B92592" w:rsidRDefault="00B92592" w:rsidP="001B4B5D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 w:rsidRPr="00B92592">
        <w:rPr>
          <w:rFonts w:ascii="Times New Roman" w:hAnsi="Times New Roman" w:cs="Times New Roman"/>
          <w:bCs/>
          <w:i/>
          <w:sz w:val="24"/>
          <w:szCs w:val="24"/>
        </w:rPr>
        <w:t>2.1 Experimental Procedure</w:t>
      </w:r>
    </w:p>
    <w:p w14:paraId="416E8A3D" w14:textId="684F7241" w:rsidR="00B92592" w:rsidRPr="00B208DC" w:rsidRDefault="00B92592" w:rsidP="00B92592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Explain the experimental</w:t>
      </w:r>
      <w:r w:rsid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process here in your own words in paragraph format. Show a picture of the experimental </w:t>
      </w:r>
      <w:r w:rsidR="009A742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apparatus.</w:t>
      </w:r>
      <w:r w:rsid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B66CDF7" w14:textId="38B04802" w:rsidR="00B92592" w:rsidRDefault="00B92592" w:rsidP="001B4B5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F9EA088" w14:textId="6E372587" w:rsidR="000947B2" w:rsidRPr="000947B2" w:rsidRDefault="000947B2" w:rsidP="000947B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 w:rsidRPr="000947B2">
        <w:rPr>
          <w:rFonts w:ascii="Times New Roman" w:hAnsi="Times New Roman" w:cs="Times New Roman"/>
          <w:bCs/>
          <w:i/>
          <w:sz w:val="24"/>
          <w:szCs w:val="24"/>
        </w:rPr>
        <w:t>Numerical Method</w:t>
      </w:r>
    </w:p>
    <w:p w14:paraId="205EBA20" w14:textId="57D607ED" w:rsidR="000947B2" w:rsidRDefault="000947B2" w:rsidP="000947B2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Explain the 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numerical process here. This is where you discuss the equations </w:t>
      </w:r>
      <w:r w:rsidR="004D3FD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for </w:t>
      </w:r>
      <w:r w:rsidR="00D631E3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velocity, discharge and the various correction factors.</w:t>
      </w:r>
      <w:r w:rsidRP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0C5BAC5" w14:textId="18D97526" w:rsidR="00F00A94" w:rsidRPr="00B208DC" w:rsidRDefault="000947B2" w:rsidP="00A33A8E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lastRenderedPageBreak/>
        <w:t>[</w:t>
      </w:r>
      <w:r w:rsidR="00A33A8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Number your equations and explains all the terms. Please re-type your equations in an equation-editor and use subscripts and superscripts as necessary]</w:t>
      </w:r>
    </w:p>
    <w:p w14:paraId="32C03FC5" w14:textId="145B4568" w:rsidR="0092220E" w:rsidRDefault="0092220E" w:rsidP="001B4B5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0C825C49" w14:textId="584C0F20" w:rsidR="0092220E" w:rsidRPr="006A63A8" w:rsidRDefault="0092220E" w:rsidP="006A63A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6A63A8">
        <w:rPr>
          <w:rFonts w:ascii="Times New Roman" w:hAnsi="Times New Roman" w:cs="Times New Roman"/>
          <w:b/>
          <w:bCs/>
          <w:sz w:val="24"/>
          <w:szCs w:val="24"/>
        </w:rPr>
        <w:t xml:space="preserve">Results and Discussion </w:t>
      </w:r>
    </w:p>
    <w:p w14:paraId="1B8719E0" w14:textId="675BA96D" w:rsidR="0017110C" w:rsidRDefault="0017110C" w:rsidP="001B4B5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A21AC3B" w14:textId="67199B82" w:rsidR="00FF11F1" w:rsidRDefault="00B47F8F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</w:t>
      </w:r>
      <w:r w:rsidR="006A63A8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6A63A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Include your results from the </w:t>
      </w:r>
      <w:r w:rsidR="0045079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experiment here</w:t>
      </w:r>
      <w:r w:rsidR="00FF11F1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. All your results should be in a table with the following columns: Trial #, </w:t>
      </w:r>
      <w:r w:rsidR="009A742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Flowrate (Q)</w:t>
      </w:r>
      <w:r w:rsidR="00CF2845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, </w:t>
      </w:r>
      <w:r w:rsidR="00B12D50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head (h)</w:t>
      </w:r>
      <w:r w:rsidR="00FF11F1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6A398F7D" w14:textId="77777777" w:rsidR="009A3805" w:rsidRDefault="009A3805" w:rsidP="009A3805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45098E6A" w14:textId="08EA775B" w:rsidR="009A3805" w:rsidRDefault="009A3805" w:rsidP="009A3805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Table showing the results for x and y for different trials</w:t>
      </w:r>
      <w:r w:rsidR="003556E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5C6FB898" w14:textId="77777777" w:rsidR="009A3805" w:rsidRDefault="009A3805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25216BBB" w14:textId="0E2EB57C" w:rsidR="004C2C13" w:rsidRDefault="004C2C13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30F513A4" w14:textId="76BFA0BD" w:rsidR="004C2C13" w:rsidRDefault="004C2C13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Figure showing the graph between </w:t>
      </w:r>
      <w:r w:rsidR="00C43303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x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and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  <w:iCs/>
                <w:color w:val="4472C4" w:themeColor="accent1"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color w:val="4472C4" w:themeColor="accent1"/>
                <w:sz w:val="24"/>
                <w:szCs w:val="24"/>
              </w:rPr>
              <m:t>yh</m:t>
            </m:r>
          </m:e>
        </m:rad>
      </m:oMath>
      <w:r w:rsidR="00847C85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. Equation for trendline </w:t>
      </w:r>
      <w:r w:rsidR="003D69B6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and R</w:t>
      </w:r>
      <w:r w:rsidR="003D69B6" w:rsidRPr="003D69B6">
        <w:rPr>
          <w:rFonts w:ascii="Times New Roman" w:hAnsi="Times New Roman" w:cs="Times New Roman"/>
          <w:i/>
          <w:iCs/>
          <w:color w:val="4472C4" w:themeColor="accent1"/>
          <w:sz w:val="24"/>
          <w:szCs w:val="24"/>
          <w:vertAlign w:val="superscript"/>
        </w:rPr>
        <w:t>2</w:t>
      </w:r>
      <w:r w:rsidR="003D69B6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</w:t>
      </w:r>
      <w:r w:rsidR="00847C85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hould be present]</w:t>
      </w:r>
    </w:p>
    <w:p w14:paraId="4B2D59CD" w14:textId="6C21CF20" w:rsidR="00FF11F1" w:rsidRDefault="00FF11F1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5F833B06" w14:textId="49FEE433" w:rsidR="00B12D50" w:rsidRDefault="00B12D50" w:rsidP="00B12D50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Figure showing the graph between 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Q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and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  <w:iCs/>
                <w:color w:val="4472C4" w:themeColor="accent1"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color w:val="4472C4" w:themeColor="accent1"/>
                <w:sz w:val="24"/>
                <w:szCs w:val="24"/>
              </w:rPr>
              <m:t>h</m:t>
            </m:r>
          </m:e>
        </m:rad>
      </m:oMath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 Equation for trendline and R</w:t>
      </w:r>
      <w:r w:rsidRPr="003D69B6">
        <w:rPr>
          <w:rFonts w:ascii="Times New Roman" w:hAnsi="Times New Roman" w:cs="Times New Roman"/>
          <w:i/>
          <w:iCs/>
          <w:color w:val="4472C4" w:themeColor="accent1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should be present]</w:t>
      </w:r>
    </w:p>
    <w:p w14:paraId="6813ED4B" w14:textId="77777777" w:rsidR="00B12D50" w:rsidRDefault="00B12D50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5D415332" w14:textId="5F9182D0" w:rsidR="00FF11F1" w:rsidRDefault="00FF11F1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Do not include calculations in this section. Refer to the equations in Methods. For example: You could say that the percentage error was calculated using Eq. X]</w:t>
      </w:r>
    </w:p>
    <w:p w14:paraId="18DA3CF6" w14:textId="589EFCFF" w:rsidR="00BD723D" w:rsidRDefault="00BD723D" w:rsidP="00BD723D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</w:p>
    <w:p w14:paraId="3F496445" w14:textId="1E26E3F2" w:rsidR="00BD723D" w:rsidRDefault="00BD723D" w:rsidP="00BD723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A91156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What </w:t>
      </w:r>
      <w:proofErr w:type="gramStart"/>
      <w:r w:rsidR="003556E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are</w:t>
      </w:r>
      <w:proofErr w:type="gramEnd"/>
      <w:r w:rsidR="00A91156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the Cd. </w:t>
      </w:r>
      <w:proofErr w:type="spellStart"/>
      <w:r w:rsidR="00A91156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Cv</w:t>
      </w:r>
      <w:proofErr w:type="spellEnd"/>
      <w:r w:rsidR="00A91156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and Cc values? </w:t>
      </w:r>
      <w:r w:rsidR="003556E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What are the ranges of these values in literature for an orifice</w:t>
      </w:r>
      <w:r w:rsidR="00F700E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? 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Explain any discrepancies and discuss the percentage of error. Where could the error be introduced?]</w:t>
      </w:r>
    </w:p>
    <w:p w14:paraId="48B80C34" w14:textId="08AA2DB0" w:rsidR="00E80832" w:rsidRDefault="00E80832" w:rsidP="00BD723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5A497132" w14:textId="624DE0F1" w:rsidR="00FF7F01" w:rsidRPr="00D30354" w:rsidRDefault="00FF7F01" w:rsidP="00D3035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30354">
        <w:rPr>
          <w:rFonts w:ascii="Times New Roman" w:hAnsi="Times New Roman" w:cs="Times New Roman"/>
          <w:b/>
          <w:bCs/>
          <w:sz w:val="24"/>
          <w:szCs w:val="24"/>
        </w:rPr>
        <w:t>Conclusions</w:t>
      </w:r>
    </w:p>
    <w:p w14:paraId="21DDEFE9" w14:textId="77777777" w:rsidR="00FF7F01" w:rsidRDefault="00FF7F01" w:rsidP="001B4B5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30DBBD2E" w14:textId="3AB94006" w:rsidR="009624F0" w:rsidRPr="00B208DC" w:rsidRDefault="009624F0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AC5F87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ummarize your report and explain what you lea</w:t>
      </w:r>
      <w:r w:rsidR="00E24B6D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rned from this process</w:t>
      </w:r>
      <w:r w:rsidR="00837F2F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</w:t>
      </w:r>
      <w:r w:rsidR="000159F6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6E13CC58" w14:textId="08933865" w:rsidR="000159F6" w:rsidRDefault="000159F6" w:rsidP="001B4B5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012D5E23" w14:textId="2162EA27" w:rsidR="000159F6" w:rsidRPr="00D30354" w:rsidRDefault="000159F6" w:rsidP="00D3035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30354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26C94A24" w14:textId="77777777" w:rsidR="000159F6" w:rsidRDefault="000159F6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8F18428" w14:textId="12592B8E" w:rsidR="000159F6" w:rsidRDefault="000159F6" w:rsidP="000159F6">
      <w:pPr>
        <w:spacing w:after="0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Your references should not include the lab </w:t>
      </w:r>
      <w:r w:rsidR="00E1109C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handout or Wikipedia. Include reputable sources]</w:t>
      </w:r>
      <w:r w:rsidRPr="00B208DC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 xml:space="preserve"> </w:t>
      </w:r>
    </w:p>
    <w:p w14:paraId="01E8A215" w14:textId="342A5A9D" w:rsidR="00793277" w:rsidRDefault="00793277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F0A3E73" w14:textId="3993B977" w:rsidR="00793277" w:rsidRDefault="00793277" w:rsidP="00793277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Your references should be cited in-text. Do not include links without showing where you used them]</w:t>
      </w:r>
    </w:p>
    <w:p w14:paraId="57E3028A" w14:textId="528761B1" w:rsidR="00793277" w:rsidRDefault="00793277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EBBAA8E" w14:textId="116B9148" w:rsidR="00D30354" w:rsidRDefault="00D30354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PENDIX</w:t>
      </w:r>
    </w:p>
    <w:p w14:paraId="66B140CF" w14:textId="3E58502E" w:rsidR="00D30354" w:rsidRDefault="00D30354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F469840" w14:textId="419CA96A" w:rsidR="00D30354" w:rsidRDefault="00D30354" w:rsidP="00D30354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Include a sample calculation here.]</w:t>
      </w:r>
    </w:p>
    <w:p w14:paraId="282610FF" w14:textId="7DACBF44" w:rsidR="000A3CB0" w:rsidRDefault="000A3CB0" w:rsidP="00D30354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12E727E0" w14:textId="757C6E34" w:rsidR="000159F6" w:rsidRPr="000F0CFC" w:rsidRDefault="000A3CB0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Please type your calculations. Handwritten calculations are not accepted]</w:t>
      </w:r>
    </w:p>
    <w:sectPr w:rsidR="000159F6" w:rsidRPr="000F0C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4D1D03"/>
    <w:multiLevelType w:val="hybridMultilevel"/>
    <w:tmpl w:val="49C44D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6944CA9"/>
    <w:multiLevelType w:val="multilevel"/>
    <w:tmpl w:val="A94C79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NTcwMDI1sDAwtzBQ0lEKTi0uzszPAykwqgUA4kMWRSwAAAA="/>
  </w:docVars>
  <w:rsids>
    <w:rsidRoot w:val="00A542B6"/>
    <w:rsid w:val="00000099"/>
    <w:rsid w:val="00000470"/>
    <w:rsid w:val="00005E97"/>
    <w:rsid w:val="0001202E"/>
    <w:rsid w:val="0001528E"/>
    <w:rsid w:val="000159F6"/>
    <w:rsid w:val="00037A5E"/>
    <w:rsid w:val="00046620"/>
    <w:rsid w:val="000902BF"/>
    <w:rsid w:val="00092997"/>
    <w:rsid w:val="000947B2"/>
    <w:rsid w:val="000A0D7D"/>
    <w:rsid w:val="000A3CB0"/>
    <w:rsid w:val="000B3340"/>
    <w:rsid w:val="000B6814"/>
    <w:rsid w:val="000C47E9"/>
    <w:rsid w:val="000C69F6"/>
    <w:rsid w:val="000F0CFC"/>
    <w:rsid w:val="000F2460"/>
    <w:rsid w:val="001020BC"/>
    <w:rsid w:val="001305A8"/>
    <w:rsid w:val="00131B36"/>
    <w:rsid w:val="0014392F"/>
    <w:rsid w:val="0017110C"/>
    <w:rsid w:val="001B4B5D"/>
    <w:rsid w:val="001C3C10"/>
    <w:rsid w:val="001E0AC8"/>
    <w:rsid w:val="001E180E"/>
    <w:rsid w:val="0023341E"/>
    <w:rsid w:val="00242349"/>
    <w:rsid w:val="00247087"/>
    <w:rsid w:val="00253963"/>
    <w:rsid w:val="002562D2"/>
    <w:rsid w:val="00267D72"/>
    <w:rsid w:val="002B6C7C"/>
    <w:rsid w:val="003556E2"/>
    <w:rsid w:val="00363C0A"/>
    <w:rsid w:val="00371413"/>
    <w:rsid w:val="003D5399"/>
    <w:rsid w:val="003D69B6"/>
    <w:rsid w:val="003E1103"/>
    <w:rsid w:val="00450798"/>
    <w:rsid w:val="004A527F"/>
    <w:rsid w:val="004C2C13"/>
    <w:rsid w:val="004D3FD8"/>
    <w:rsid w:val="004E076E"/>
    <w:rsid w:val="00504580"/>
    <w:rsid w:val="005164B4"/>
    <w:rsid w:val="00523FB6"/>
    <w:rsid w:val="00524053"/>
    <w:rsid w:val="00541709"/>
    <w:rsid w:val="005951D3"/>
    <w:rsid w:val="005F2CE7"/>
    <w:rsid w:val="00602235"/>
    <w:rsid w:val="00605F3E"/>
    <w:rsid w:val="00610280"/>
    <w:rsid w:val="006105CF"/>
    <w:rsid w:val="006412E5"/>
    <w:rsid w:val="0065209D"/>
    <w:rsid w:val="00653F1E"/>
    <w:rsid w:val="00654BF7"/>
    <w:rsid w:val="0065582F"/>
    <w:rsid w:val="00672051"/>
    <w:rsid w:val="00693CE8"/>
    <w:rsid w:val="006A63A8"/>
    <w:rsid w:val="006B5A98"/>
    <w:rsid w:val="006E39D7"/>
    <w:rsid w:val="007056F7"/>
    <w:rsid w:val="0070732C"/>
    <w:rsid w:val="00747570"/>
    <w:rsid w:val="007572F9"/>
    <w:rsid w:val="0076715E"/>
    <w:rsid w:val="00770E8C"/>
    <w:rsid w:val="007850E6"/>
    <w:rsid w:val="00793277"/>
    <w:rsid w:val="00795CF1"/>
    <w:rsid w:val="007A0488"/>
    <w:rsid w:val="007B2E52"/>
    <w:rsid w:val="007E3F13"/>
    <w:rsid w:val="00822DBD"/>
    <w:rsid w:val="008301BC"/>
    <w:rsid w:val="00837C32"/>
    <w:rsid w:val="00837F2F"/>
    <w:rsid w:val="00847C85"/>
    <w:rsid w:val="00861955"/>
    <w:rsid w:val="00877851"/>
    <w:rsid w:val="00892E52"/>
    <w:rsid w:val="008C64F1"/>
    <w:rsid w:val="008D0E9E"/>
    <w:rsid w:val="008D178C"/>
    <w:rsid w:val="008D501D"/>
    <w:rsid w:val="008E636E"/>
    <w:rsid w:val="009064B0"/>
    <w:rsid w:val="00913089"/>
    <w:rsid w:val="00920E7C"/>
    <w:rsid w:val="0092220E"/>
    <w:rsid w:val="00925CCA"/>
    <w:rsid w:val="00930811"/>
    <w:rsid w:val="009371E2"/>
    <w:rsid w:val="009624F0"/>
    <w:rsid w:val="009A3805"/>
    <w:rsid w:val="009A7385"/>
    <w:rsid w:val="009A742E"/>
    <w:rsid w:val="009C7AD5"/>
    <w:rsid w:val="009E0957"/>
    <w:rsid w:val="009E4099"/>
    <w:rsid w:val="00A16BA5"/>
    <w:rsid w:val="00A33A8E"/>
    <w:rsid w:val="00A4383E"/>
    <w:rsid w:val="00A44CFE"/>
    <w:rsid w:val="00A5417F"/>
    <w:rsid w:val="00A542B6"/>
    <w:rsid w:val="00A82242"/>
    <w:rsid w:val="00A91156"/>
    <w:rsid w:val="00AB39DC"/>
    <w:rsid w:val="00AC5F87"/>
    <w:rsid w:val="00AD5EA8"/>
    <w:rsid w:val="00AE2547"/>
    <w:rsid w:val="00B12D50"/>
    <w:rsid w:val="00B208DC"/>
    <w:rsid w:val="00B40750"/>
    <w:rsid w:val="00B47F8F"/>
    <w:rsid w:val="00B52C64"/>
    <w:rsid w:val="00B74C48"/>
    <w:rsid w:val="00B75F04"/>
    <w:rsid w:val="00B92592"/>
    <w:rsid w:val="00BB08B1"/>
    <w:rsid w:val="00BB0E27"/>
    <w:rsid w:val="00BB77AD"/>
    <w:rsid w:val="00BD723D"/>
    <w:rsid w:val="00C01DD6"/>
    <w:rsid w:val="00C43303"/>
    <w:rsid w:val="00C56D3E"/>
    <w:rsid w:val="00C6676A"/>
    <w:rsid w:val="00C90E56"/>
    <w:rsid w:val="00CB5F27"/>
    <w:rsid w:val="00CC423C"/>
    <w:rsid w:val="00CF2845"/>
    <w:rsid w:val="00D30354"/>
    <w:rsid w:val="00D631E3"/>
    <w:rsid w:val="00DC6631"/>
    <w:rsid w:val="00DF1646"/>
    <w:rsid w:val="00E1109C"/>
    <w:rsid w:val="00E12889"/>
    <w:rsid w:val="00E24B6D"/>
    <w:rsid w:val="00E6562D"/>
    <w:rsid w:val="00E66647"/>
    <w:rsid w:val="00E71EDB"/>
    <w:rsid w:val="00E76218"/>
    <w:rsid w:val="00E80832"/>
    <w:rsid w:val="00EA0AFB"/>
    <w:rsid w:val="00EC557C"/>
    <w:rsid w:val="00F00A94"/>
    <w:rsid w:val="00F34D94"/>
    <w:rsid w:val="00F47408"/>
    <w:rsid w:val="00F700E2"/>
    <w:rsid w:val="00F77CA5"/>
    <w:rsid w:val="00F81BB9"/>
    <w:rsid w:val="00F85544"/>
    <w:rsid w:val="00FC5EE3"/>
    <w:rsid w:val="00FD5A88"/>
    <w:rsid w:val="00FF046D"/>
    <w:rsid w:val="00FF11F1"/>
    <w:rsid w:val="00FF7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D9E7E"/>
  <w15:chartTrackingRefBased/>
  <w15:docId w15:val="{D2CFBBF4-DEF2-4A9B-8506-045130834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4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05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75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adish Torlapati</dc:creator>
  <cp:keywords/>
  <dc:description/>
  <cp:lastModifiedBy>Jay T</cp:lastModifiedBy>
  <cp:revision>4</cp:revision>
  <dcterms:created xsi:type="dcterms:W3CDTF">2019-10-16T15:30:00Z</dcterms:created>
  <dcterms:modified xsi:type="dcterms:W3CDTF">2019-10-16T15:32:00Z</dcterms:modified>
</cp:coreProperties>
</file>